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F7ABC6" w14:textId="3578FC13" w:rsidR="003A1916" w:rsidRPr="00B56D5F" w:rsidRDefault="003A1916" w:rsidP="003A1916">
      <w:pPr>
        <w:spacing w:after="240"/>
        <w:rPr>
          <w:rFonts w:asciiTheme="minorHAnsi" w:hAnsiTheme="minorHAnsi" w:cstheme="minorHAnsi"/>
          <w:sz w:val="24"/>
          <w:szCs w:val="24"/>
        </w:rPr>
      </w:pPr>
      <w:r w:rsidRPr="00B56D5F">
        <w:rPr>
          <w:rFonts w:asciiTheme="minorHAnsi" w:hAnsiTheme="minorHAnsi" w:cstheme="minorHAnsi"/>
          <w:sz w:val="24"/>
          <w:szCs w:val="24"/>
          <w:lang w:bidi="es-ES"/>
        </w:rPr>
        <w:t>Evaluación de la COVID</w:t>
      </w:r>
      <w:r w:rsidR="00AB6831">
        <w:rPr>
          <w:rFonts w:asciiTheme="minorHAnsi" w:hAnsiTheme="minorHAnsi" w:cstheme="minorHAnsi"/>
          <w:sz w:val="24"/>
          <w:szCs w:val="24"/>
          <w:lang w:bidi="es-ES"/>
        </w:rPr>
        <w:t>-19</w:t>
      </w:r>
      <w:r w:rsidRPr="00B56D5F">
        <w:rPr>
          <w:rFonts w:asciiTheme="minorHAnsi" w:hAnsiTheme="minorHAnsi" w:cstheme="minorHAnsi"/>
          <w:sz w:val="24"/>
          <w:szCs w:val="24"/>
          <w:lang w:bidi="es-ES"/>
        </w:rPr>
        <w:t xml:space="preserve"> de los empleados del hotel</w:t>
      </w:r>
    </w:p>
    <w:p w14:paraId="5A8579D5" w14:textId="77777777" w:rsidR="003A1916" w:rsidRPr="00B56D5F" w:rsidRDefault="003A1916" w:rsidP="003A1916">
      <w:pPr>
        <w:spacing w:after="240"/>
        <w:rPr>
          <w:rFonts w:asciiTheme="minorHAnsi" w:hAnsiTheme="minorHAnsi" w:cstheme="minorHAnsi"/>
          <w:sz w:val="24"/>
          <w:szCs w:val="24"/>
        </w:rPr>
      </w:pPr>
    </w:p>
    <w:p w14:paraId="4D9FD557" w14:textId="77777777" w:rsidR="003A1916" w:rsidRPr="00B56D5F" w:rsidRDefault="003A1916" w:rsidP="003A1916">
      <w:pPr>
        <w:spacing w:after="240"/>
        <w:rPr>
          <w:rFonts w:asciiTheme="minorHAnsi" w:hAnsiTheme="minorHAnsi" w:cstheme="minorHAnsi"/>
          <w:sz w:val="24"/>
          <w:szCs w:val="24"/>
        </w:rPr>
      </w:pPr>
    </w:p>
    <w:p w14:paraId="07C85934" w14:textId="77777777" w:rsidR="003A1916" w:rsidRPr="00B56D5F" w:rsidRDefault="003A1916" w:rsidP="003A1916">
      <w:pPr>
        <w:spacing w:after="240"/>
        <w:rPr>
          <w:rFonts w:asciiTheme="minorHAnsi" w:hAnsiTheme="minorHAnsi" w:cstheme="minorHAnsi"/>
          <w:sz w:val="24"/>
          <w:szCs w:val="24"/>
        </w:rPr>
      </w:pPr>
      <w:r w:rsidRPr="00B56D5F">
        <w:rPr>
          <w:rFonts w:asciiTheme="minorHAnsi" w:hAnsiTheme="minorHAnsi" w:cstheme="minorHAnsi"/>
          <w:sz w:val="24"/>
          <w:szCs w:val="24"/>
          <w:lang w:bidi="es-ES"/>
        </w:rPr>
        <w:t xml:space="preserve">¿Ha tenido algún signo o síntoma de fiebre en las últimas 24 horas como escalofríos, sudoración, estado febril o tuvo temperatura mayor a la habitual para usted/100 °F o más? </w:t>
      </w:r>
    </w:p>
    <w:p w14:paraId="2C12D744" w14:textId="77777777" w:rsidR="003A1916" w:rsidRPr="00B56D5F" w:rsidRDefault="003A1916" w:rsidP="003A1916">
      <w:pPr>
        <w:rPr>
          <w:rFonts w:asciiTheme="minorHAnsi" w:hAnsiTheme="minorHAnsi" w:cstheme="minorHAnsi"/>
          <w:sz w:val="24"/>
          <w:szCs w:val="24"/>
        </w:rPr>
      </w:pPr>
      <w:r w:rsidRPr="00B56D5F">
        <w:rPr>
          <w:rFonts w:asciiTheme="minorHAnsi" w:hAnsiTheme="minorHAnsi" w:cstheme="minorHAnsi"/>
          <w:sz w:val="24"/>
          <w:szCs w:val="24"/>
          <w:lang w:bidi="es-ES"/>
        </w:rPr>
        <w:t xml:space="preserve">¿Tiene alguno de los siguientes síntomas? </w:t>
      </w:r>
    </w:p>
    <w:p w14:paraId="69D90818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  <w:lang w:bidi="es-ES"/>
        </w:rPr>
        <w:t xml:space="preserve">Tos </w:t>
      </w:r>
    </w:p>
    <w:p w14:paraId="461869FE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  <w:lang w:bidi="es-ES"/>
        </w:rPr>
        <w:t xml:space="preserve">Dificultad para respirar u opresión en el pecho </w:t>
      </w:r>
    </w:p>
    <w:p w14:paraId="31A716FB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  <w:lang w:bidi="es-ES"/>
        </w:rPr>
        <w:t xml:space="preserve">Garganta irritada </w:t>
      </w:r>
    </w:p>
    <w:p w14:paraId="72296FA0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  <w:lang w:bidi="es-ES"/>
        </w:rPr>
        <w:t xml:space="preserve">Congestión nasal o rinorrea </w:t>
      </w:r>
    </w:p>
    <w:p w14:paraId="3AAC422A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  <w:lang w:bidi="es-ES"/>
        </w:rPr>
        <w:t xml:space="preserve">Mialgia (dolores en el cuerpo) </w:t>
      </w:r>
    </w:p>
    <w:p w14:paraId="7D73149A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  <w:lang w:bidi="es-ES"/>
        </w:rPr>
        <w:t xml:space="preserve">Pérdida del gusto o del olfato </w:t>
      </w:r>
    </w:p>
    <w:p w14:paraId="42EA65DC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  <w:lang w:bidi="es-ES"/>
        </w:rPr>
        <w:t xml:space="preserve">Diarrea </w:t>
      </w:r>
    </w:p>
    <w:p w14:paraId="355283F6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  <w:lang w:bidi="es-ES"/>
        </w:rPr>
        <w:t xml:space="preserve">Náuseas </w:t>
      </w:r>
    </w:p>
    <w:p w14:paraId="399D4271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  <w:lang w:bidi="es-ES"/>
        </w:rPr>
        <w:t xml:space="preserve">Vómitos </w:t>
      </w:r>
    </w:p>
    <w:p w14:paraId="610ACD3A" w14:textId="77777777" w:rsidR="003A1916" w:rsidRPr="00B56D5F" w:rsidRDefault="003A1916" w:rsidP="003A1916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 w:cstheme="minorHAnsi"/>
          <w:sz w:val="24"/>
          <w:szCs w:val="24"/>
        </w:rPr>
      </w:pPr>
      <w:r w:rsidRPr="00B56D5F">
        <w:rPr>
          <w:rFonts w:asciiTheme="minorHAnsi" w:eastAsia="Times New Roman" w:hAnsiTheme="minorHAnsi" w:cstheme="minorHAnsi"/>
          <w:sz w:val="24"/>
          <w:szCs w:val="24"/>
          <w:lang w:bidi="es-ES"/>
        </w:rPr>
        <w:t xml:space="preserve">Fiebre, escalofríos o sudoración </w:t>
      </w:r>
    </w:p>
    <w:p w14:paraId="767024A6" w14:textId="77777777" w:rsidR="003A1916" w:rsidRPr="00B56D5F" w:rsidRDefault="003A1916" w:rsidP="003A1916">
      <w:pPr>
        <w:rPr>
          <w:rFonts w:asciiTheme="minorHAnsi" w:hAnsiTheme="minorHAnsi" w:cstheme="minorHAnsi"/>
          <w:sz w:val="24"/>
          <w:szCs w:val="24"/>
        </w:rPr>
      </w:pPr>
      <w:r w:rsidRPr="00B56D5F">
        <w:rPr>
          <w:rFonts w:asciiTheme="minorHAnsi" w:hAnsiTheme="minorHAnsi" w:cstheme="minorHAnsi"/>
          <w:sz w:val="24"/>
          <w:szCs w:val="24"/>
          <w:lang w:bidi="es-ES"/>
        </w:rPr>
        <w:br/>
        <w:t>¿En los últimos 14 días, ha estado en contacto con alguien con diagnóstico confirmado de COVID-19, alguien que pueda tener razones para creer que tiene COVID-19 o alguien que presenta síntomas de COVID-19?</w:t>
      </w:r>
    </w:p>
    <w:p w14:paraId="473AFACD" w14:textId="77777777" w:rsidR="003A1916" w:rsidRPr="00B56D5F" w:rsidRDefault="003A1916" w:rsidP="003A1916">
      <w:pPr>
        <w:rPr>
          <w:rFonts w:asciiTheme="minorHAnsi" w:hAnsiTheme="minorHAnsi" w:cstheme="minorHAnsi"/>
          <w:sz w:val="24"/>
          <w:szCs w:val="24"/>
        </w:rPr>
      </w:pPr>
    </w:p>
    <w:p w14:paraId="3CB4661C" w14:textId="77777777" w:rsidR="003A1916" w:rsidRPr="00B56D5F" w:rsidRDefault="003A1916" w:rsidP="003A1916">
      <w:pPr>
        <w:rPr>
          <w:rFonts w:asciiTheme="minorHAnsi" w:hAnsiTheme="minorHAnsi" w:cstheme="minorHAnsi"/>
          <w:sz w:val="24"/>
          <w:szCs w:val="24"/>
        </w:rPr>
      </w:pPr>
      <w:r w:rsidRPr="00B56D5F">
        <w:rPr>
          <w:rFonts w:asciiTheme="minorHAnsi" w:hAnsiTheme="minorHAnsi" w:cstheme="minorHAnsi"/>
          <w:sz w:val="24"/>
          <w:szCs w:val="24"/>
          <w:lang w:bidi="es-ES"/>
        </w:rPr>
        <w:t>¿Ha salido de Texas desde el 29 de marzo de 2020?  En caso afirmativo, ¿adónde viajó?</w:t>
      </w:r>
    </w:p>
    <w:p w14:paraId="6FBE1FA1" w14:textId="77777777" w:rsidR="00007B47" w:rsidRPr="00B56D5F" w:rsidRDefault="00007B47">
      <w:pPr>
        <w:rPr>
          <w:rFonts w:asciiTheme="minorHAnsi" w:hAnsiTheme="minorHAnsi" w:cstheme="minorHAnsi"/>
        </w:rPr>
      </w:pPr>
    </w:p>
    <w:sectPr w:rsidR="00007B47" w:rsidRPr="00B56D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DE4211"/>
    <w:multiLevelType w:val="multilevel"/>
    <w:tmpl w:val="A77A7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sTQyNLGwNDUzNDBV0lEKTi0uzszPAykwqgUAB/L5ZywAAAA="/>
  </w:docVars>
  <w:rsids>
    <w:rsidRoot w:val="003A1916"/>
    <w:rsid w:val="00007B47"/>
    <w:rsid w:val="003A1916"/>
    <w:rsid w:val="00AB6831"/>
    <w:rsid w:val="00B56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9361B"/>
  <w15:chartTrackingRefBased/>
  <w15:docId w15:val="{517E0BBD-A779-486C-9940-E80E1493C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916"/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91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D0A21B9F02B42BCE6F6DD619C85B0" ma:contentTypeVersion="4" ma:contentTypeDescription="Create a new document." ma:contentTypeScope="" ma:versionID="b15ad4f087e70e8b23a7cd7b6d320ca6">
  <xsd:schema xmlns:xsd="http://www.w3.org/2001/XMLSchema" xmlns:xs="http://www.w3.org/2001/XMLSchema" xmlns:p="http://schemas.microsoft.com/office/2006/metadata/properties" xmlns:ns2="fe75f428-7571-46ed-a495-3a86779d21ba" targetNamespace="http://schemas.microsoft.com/office/2006/metadata/properties" ma:root="true" ma:fieldsID="5833e78684f6dc23a6f34e945931ecf9" ns2:_="">
    <xsd:import namespace="fe75f428-7571-46ed-a495-3a86779d21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5f428-7571-46ed-a495-3a86779d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3D4A2A-9239-4ED1-86AF-8793F8D820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75f428-7571-46ed-a495-3a86779d21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29017E-58B2-4360-8669-16B9E6BCB3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567119-00B7-4BF1-98A5-7E060869862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8</Characters>
  <Application>Microsoft Office Word</Application>
  <DocSecurity>0</DocSecurity>
  <Lines>5</Lines>
  <Paragraphs>1</Paragraphs>
  <ScaleCrop>false</ScaleCrop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Bragiel</dc:creator>
  <cp:keywords/>
  <dc:description/>
  <cp:lastModifiedBy>Justin Bragiel</cp:lastModifiedBy>
  <cp:revision>2</cp:revision>
  <dcterms:created xsi:type="dcterms:W3CDTF">2020-06-15T18:00:00Z</dcterms:created>
  <dcterms:modified xsi:type="dcterms:W3CDTF">2020-06-15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4D0A21B9F02B42BCE6F6DD619C85B0</vt:lpwstr>
  </property>
</Properties>
</file>